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81597" w14:textId="77777777" w:rsidR="00A36FEB" w:rsidRPr="00F347CD" w:rsidRDefault="00A36FEB" w:rsidP="00F347CD">
      <w:pPr>
        <w:spacing w:after="0"/>
        <w:rPr>
          <w:rFonts w:ascii="Arial" w:hAnsi="Arial" w:cs="Arial"/>
          <w:vanish/>
          <w:sz w:val="20"/>
          <w:szCs w:val="20"/>
        </w:rPr>
      </w:pPr>
    </w:p>
    <w:tbl>
      <w:tblPr>
        <w:tblW w:w="5000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297"/>
        <w:gridCol w:w="7473"/>
      </w:tblGrid>
      <w:tr w:rsidR="002A52E6" w:rsidRPr="00D80104" w14:paraId="7E981599" w14:textId="77777777" w:rsidTr="009F779E"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B1946C"/>
            <w:vAlign w:val="center"/>
          </w:tcPr>
          <w:p w14:paraId="7E981598" w14:textId="77777777" w:rsidR="002A52E6" w:rsidRPr="00D80104" w:rsidRDefault="008E16D9" w:rsidP="008E16D9">
            <w:pPr>
              <w:spacing w:before="60" w:after="60"/>
              <w:rPr>
                <w:rFonts w:ascii="Arial" w:hAnsi="Arial" w:cs="Arial"/>
                <w:b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sz w:val="24"/>
                <w:szCs w:val="24"/>
              </w:rPr>
              <w:t>Access DocuSign</w:t>
            </w:r>
          </w:p>
        </w:tc>
      </w:tr>
      <w:tr w:rsidR="00A36FEB" w:rsidRPr="00D80104" w14:paraId="7E9815A3" w14:textId="77777777" w:rsidTr="006366EC">
        <w:tc>
          <w:tcPr>
            <w:tcW w:w="3297" w:type="dxa"/>
            <w:tcBorders>
              <w:top w:val="single" w:sz="12" w:space="0" w:color="auto"/>
            </w:tcBorders>
            <w:shd w:val="clear" w:color="auto" w:fill="auto"/>
          </w:tcPr>
          <w:p w14:paraId="7E98159A" w14:textId="77777777" w:rsidR="008E16D9" w:rsidRDefault="008E16D9" w:rsidP="008E16D9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E98159B" w14:textId="77777777" w:rsidR="008F0FB0" w:rsidRPr="006366EC" w:rsidRDefault="008E16D9" w:rsidP="008E16D9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6366EC">
              <w:rPr>
                <w:rFonts w:ascii="Arial" w:hAnsi="Arial" w:cs="Arial"/>
                <w:bCs/>
                <w:sz w:val="20"/>
                <w:szCs w:val="20"/>
              </w:rPr>
              <w:t xml:space="preserve">Access </w:t>
            </w:r>
            <w:r w:rsidRPr="006366EC">
              <w:rPr>
                <w:rFonts w:ascii="Arial" w:hAnsi="Arial" w:cs="Arial"/>
                <w:b/>
                <w:bCs/>
                <w:sz w:val="20"/>
                <w:szCs w:val="20"/>
              </w:rPr>
              <w:t>DocuSign</w:t>
            </w:r>
            <w:r w:rsidRPr="006366EC">
              <w:rPr>
                <w:rFonts w:ascii="Arial" w:hAnsi="Arial" w:cs="Arial"/>
                <w:bCs/>
                <w:sz w:val="20"/>
                <w:szCs w:val="20"/>
              </w:rPr>
              <w:t xml:space="preserve"> through the OneCampus Portal</w:t>
            </w:r>
          </w:p>
          <w:p w14:paraId="7E98159C" w14:textId="56DAD804" w:rsidR="00332027" w:rsidRPr="006366EC" w:rsidRDefault="00562D73" w:rsidP="008E16D9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hyperlink r:id="rId12" w:history="1">
              <w:r w:rsidR="006366EC" w:rsidRPr="006366EC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one.purdue.edu</w:t>
              </w:r>
            </w:hyperlink>
          </w:p>
          <w:p w14:paraId="7E98159D" w14:textId="77777777" w:rsidR="00332027" w:rsidRDefault="00332027" w:rsidP="008E16D9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E98159E" w14:textId="77777777" w:rsidR="008E16D9" w:rsidRDefault="008E16D9" w:rsidP="008E16D9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E98159F" w14:textId="73C1312C" w:rsidR="008E16D9" w:rsidRPr="009C17A8" w:rsidRDefault="008E16D9" w:rsidP="00C50BB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8E16D9">
              <w:rPr>
                <w:rFonts w:ascii="Arial" w:hAnsi="Arial" w:cs="Arial"/>
                <w:b/>
                <w:bCs/>
                <w:sz w:val="20"/>
                <w:szCs w:val="20"/>
              </w:rPr>
              <w:t>Logi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using your </w:t>
            </w:r>
            <w:proofErr w:type="spellStart"/>
            <w:r w:rsidR="001948CD">
              <w:rPr>
                <w:rFonts w:ascii="Arial" w:hAnsi="Arial" w:cs="Arial"/>
                <w:b/>
                <w:bCs/>
                <w:sz w:val="20"/>
                <w:szCs w:val="20"/>
              </w:rPr>
              <w:t>userID</w:t>
            </w:r>
            <w:proofErr w:type="spellEnd"/>
            <w:r w:rsidR="001948C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nd password.</w:t>
            </w:r>
          </w:p>
        </w:tc>
        <w:tc>
          <w:tcPr>
            <w:tcW w:w="747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E9815A2" w14:textId="549E9FB6" w:rsidR="008E16D9" w:rsidRPr="009C17A8" w:rsidRDefault="008E16D9" w:rsidP="007F68BB">
            <w:pPr>
              <w:spacing w:before="60" w:after="60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FC22A5" w:rsidRPr="009C17A8" w14:paraId="7E9815AB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E9815A8" w14:textId="788CDB48" w:rsidR="00FC22A5" w:rsidRDefault="00C50BBF" w:rsidP="001E298C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elect </w:t>
            </w:r>
            <w:r w:rsidRPr="009979EA">
              <w:rPr>
                <w:rFonts w:ascii="Arial" w:hAnsi="Arial" w:cs="Arial"/>
                <w:b/>
                <w:bCs/>
                <w:sz w:val="20"/>
                <w:szCs w:val="20"/>
              </w:rPr>
              <w:t>DocuSign</w:t>
            </w:r>
          </w:p>
          <w:p w14:paraId="7E9815A9" w14:textId="77777777" w:rsidR="00FC22A5" w:rsidRPr="009C17A8" w:rsidRDefault="00FC22A5" w:rsidP="001E298C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E9815AA" w14:textId="53B94935" w:rsidR="00FC22A5" w:rsidRPr="009C17A8" w:rsidRDefault="00C50BBF" w:rsidP="001E298C">
            <w:pPr>
              <w:spacing w:before="60" w:after="60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63A62C1" wp14:editId="68BF9A2F">
                  <wp:extent cx="2409825" cy="723694"/>
                  <wp:effectExtent l="0" t="0" r="0" b="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1617" cy="736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1CD2" w:rsidRPr="009C17A8" w14:paraId="7E9815B2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2B8872C" w14:textId="77777777" w:rsidR="00806FCD" w:rsidRDefault="00C50BBF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elect </w:t>
            </w:r>
            <w:r w:rsidRPr="009979EA">
              <w:rPr>
                <w:rFonts w:ascii="Arial" w:hAnsi="Arial" w:cs="Arial"/>
                <w:b/>
                <w:bCs/>
                <w:sz w:val="20"/>
                <w:szCs w:val="20"/>
              </w:rPr>
              <w:t>NEW</w:t>
            </w:r>
          </w:p>
          <w:p w14:paraId="7E9815B0" w14:textId="11661100" w:rsidR="00C50BBF" w:rsidRPr="009C17A8" w:rsidRDefault="00C50BBF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elect </w:t>
            </w:r>
            <w:r w:rsidRPr="009979EA">
              <w:rPr>
                <w:rFonts w:ascii="Arial" w:hAnsi="Arial" w:cs="Arial"/>
                <w:b/>
                <w:bCs/>
                <w:sz w:val="20"/>
                <w:szCs w:val="20"/>
              </w:rPr>
              <w:t>Use a Template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C23FFD8" w14:textId="77777777" w:rsidR="00311CD2" w:rsidRDefault="00C50BBF" w:rsidP="00B8251E">
            <w:pPr>
              <w:spacing w:before="60" w:after="60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0D3AAC3" wp14:editId="39538223">
                  <wp:extent cx="4143375" cy="599737"/>
                  <wp:effectExtent l="114300" t="114300" r="104775" b="1435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4137" cy="60708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7E9815B1" w14:textId="49B58FF1" w:rsidR="00C50BBF" w:rsidRPr="009C17A8" w:rsidRDefault="00C50BBF" w:rsidP="00B8251E">
            <w:pPr>
              <w:spacing w:before="60" w:after="60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55FDF26" wp14:editId="67BFEB74">
                  <wp:extent cx="998105" cy="1085850"/>
                  <wp:effectExtent l="133350" t="114300" r="126365" b="1714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169" cy="1096799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0BBF" w:rsidRPr="009C17A8" w14:paraId="255A48C2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97AC844" w14:textId="02DADC62" w:rsidR="00C50BBF" w:rsidRDefault="009979EA" w:rsidP="009C3CD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elect </w:t>
            </w:r>
            <w:r w:rsidR="009C3CDD" w:rsidRPr="009C3CDD">
              <w:rPr>
                <w:rFonts w:ascii="Arial" w:hAnsi="Arial" w:cs="Arial"/>
                <w:b/>
                <w:bCs/>
                <w:sz w:val="20"/>
                <w:szCs w:val="20"/>
              </w:rPr>
              <w:t>Shared Folders</w:t>
            </w:r>
            <w:r w:rsidR="009C3C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9C3CDD">
              <w:rPr>
                <w:rFonts w:ascii="Arial" w:hAnsi="Arial" w:cs="Arial"/>
                <w:bCs/>
                <w:sz w:val="20"/>
                <w:szCs w:val="20"/>
              </w:rPr>
              <w:t>click on triangle to expand list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617F37" w14:textId="6E16E525" w:rsidR="00C50BBF" w:rsidRDefault="009C3CDD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F61B97E" wp14:editId="63161D1E">
                  <wp:extent cx="1800000" cy="305714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30571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3CDD" w:rsidRPr="009C17A8" w14:paraId="5CD3F237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EB1F031" w14:textId="17C86BDC" w:rsidR="009C3CDD" w:rsidRDefault="009C3CDD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Select the </w:t>
            </w:r>
            <w:r w:rsidRPr="009C3C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ntract Extension or </w:t>
            </w:r>
            <w:proofErr w:type="spellStart"/>
            <w:proofErr w:type="gramStart"/>
            <w:r w:rsidRPr="009C3CDD">
              <w:rPr>
                <w:rFonts w:ascii="Arial" w:hAnsi="Arial" w:cs="Arial"/>
                <w:b/>
                <w:bCs/>
                <w:sz w:val="20"/>
                <w:szCs w:val="20"/>
              </w:rPr>
              <w:t>Non Renewal</w:t>
            </w:r>
            <w:proofErr w:type="spellEnd"/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folder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B587D84" w14:textId="68FF3770" w:rsidR="009C3CDD" w:rsidRDefault="009C3CDD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1FEB1D6" wp14:editId="6C152612">
                  <wp:extent cx="3161905" cy="4352381"/>
                  <wp:effectExtent l="171450" t="171450" r="191135" b="1816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1905" cy="4352381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190500" cap="rnd">
                            <a:solidFill>
                              <a:srgbClr val="FFFFFF"/>
                            </a:solidFill>
                          </a:ln>
                          <a:effectLst>
                            <a:outerShdw blurRad="50000" algn="tl" rotWithShape="0">
                              <a:srgbClr val="000000">
                                <a:alpha val="41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800000"/>
                            </a:lightRig>
                          </a:scene3d>
                          <a:sp3d contourW="6350">
                            <a:bevelT w="50800" h="16510"/>
                            <a:contourClr>
                              <a:srgbClr val="C0C0C0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79EA" w:rsidRPr="009C17A8" w14:paraId="1A7D5F49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349E82" w14:textId="77777777" w:rsidR="009979EA" w:rsidRDefault="009979EA" w:rsidP="00806FCD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elect the </w:t>
            </w:r>
            <w:r w:rsidRPr="009979EA">
              <w:rPr>
                <w:rFonts w:ascii="Arial" w:hAnsi="Arial" w:cs="Arial"/>
                <w:b/>
                <w:bCs/>
                <w:sz w:val="20"/>
                <w:szCs w:val="20"/>
              </w:rPr>
              <w:t>Template</w:t>
            </w:r>
          </w:p>
          <w:p w14:paraId="57331398" w14:textId="2A3DC7E2" w:rsidR="009979EA" w:rsidRPr="009979EA" w:rsidRDefault="009979EA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noProof/>
              </w:rPr>
              <w:t xml:space="preserve">Click </w:t>
            </w:r>
            <w:r w:rsidRPr="009979EA">
              <w:rPr>
                <w:b/>
                <w:noProof/>
              </w:rPr>
              <w:t>ADD SELECTED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D838B21" w14:textId="29A3BFFE" w:rsidR="009979EA" w:rsidRDefault="009979EA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A094C38" wp14:editId="07E5F0BC">
                  <wp:extent cx="3762375" cy="2381005"/>
                  <wp:effectExtent l="133350" t="133350" r="142875" b="17208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4329" cy="238857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79EA" w:rsidRPr="009C17A8" w14:paraId="46424377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A68235D" w14:textId="15DAAC53" w:rsidR="009979EA" w:rsidRDefault="009979EA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lastRenderedPageBreak/>
              <w:t>Enter the Recipients of the form as requested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82172EA" w14:textId="5E9772FA" w:rsidR="009979EA" w:rsidRDefault="009979EA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22CAEB" wp14:editId="11011DE1">
                  <wp:extent cx="3390900" cy="2152525"/>
                  <wp:effectExtent l="133350" t="114300" r="114300" b="1530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6685" cy="216254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0B00" w:rsidRPr="009C17A8" w14:paraId="74955559" w14:textId="77777777" w:rsidTr="000C0B00"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B1946C"/>
            <w:vAlign w:val="center"/>
          </w:tcPr>
          <w:p w14:paraId="6BA358DF" w14:textId="04C5C43C" w:rsidR="000C0B00" w:rsidRDefault="000C0B00" w:rsidP="000C0B00">
            <w:pPr>
              <w:pStyle w:val="NormalWeb"/>
              <w:rPr>
                <w:noProof/>
              </w:rPr>
            </w:pPr>
            <w:r>
              <w:rPr>
                <w:rFonts w:ascii="Arial" w:hAnsi="Arial" w:cs="Arial"/>
                <w:b/>
                <w:noProof/>
              </w:rPr>
              <w:t>Adding/Removing Signers</w:t>
            </w:r>
          </w:p>
        </w:tc>
      </w:tr>
      <w:tr w:rsidR="007F34FE" w:rsidRPr="009C17A8" w14:paraId="3E98EE47" w14:textId="77777777" w:rsidTr="007F34FE"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652068" w14:textId="40F77720" w:rsidR="007F34FE" w:rsidRPr="007F34FE" w:rsidRDefault="007F34FE" w:rsidP="007F34FE">
            <w:pPr>
              <w:pStyle w:val="NormalWeb"/>
              <w:rPr>
                <w:rFonts w:ascii="Arial" w:hAnsi="Arial" w:cs="Arial"/>
                <w:b/>
                <w:noProof/>
              </w:rPr>
            </w:pPr>
            <w:r w:rsidRPr="007F34FE">
              <w:rPr>
                <w:rFonts w:ascii="Arial" w:hAnsi="Arial" w:cs="Arial"/>
                <w:b/>
                <w:noProof/>
              </w:rPr>
              <w:t>REMOVE SIGNER</w:t>
            </w:r>
          </w:p>
        </w:tc>
      </w:tr>
      <w:tr w:rsidR="00C54412" w:rsidRPr="009C17A8" w14:paraId="499EDEF1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55B7633" w14:textId="2B07AE6A" w:rsidR="00C54412" w:rsidRDefault="00C54412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f </w:t>
            </w:r>
            <w:r w:rsidR="009B2CB9">
              <w:rPr>
                <w:rFonts w:ascii="Arial" w:hAnsi="Arial" w:cs="Arial"/>
                <w:b/>
                <w:sz w:val="20"/>
                <w:szCs w:val="20"/>
              </w:rPr>
              <w:t>Specific Signer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s not needed </w:t>
            </w:r>
          </w:p>
          <w:p w14:paraId="12988387" w14:textId="4B7BF2FC" w:rsidR="00C54412" w:rsidRDefault="00C54412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Hover over the signature block</w:t>
            </w:r>
          </w:p>
          <w:p w14:paraId="477349D4" w14:textId="7FFA96E6" w:rsidR="00C54412" w:rsidRDefault="00C54412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Remove by clicking X 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CE433AA" w14:textId="691DFB95" w:rsidR="00C54412" w:rsidRDefault="00C54412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D192EC" wp14:editId="1BAD5005">
                  <wp:extent cx="4248150" cy="1154125"/>
                  <wp:effectExtent l="133350" t="114300" r="133350" b="1606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8481" cy="1159649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4FE" w:rsidRPr="009C17A8" w14:paraId="2A2A95D9" w14:textId="77777777" w:rsidTr="007F34FE"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245C886" w14:textId="4312EC1E" w:rsidR="007F34FE" w:rsidRPr="007F34FE" w:rsidRDefault="007F34FE" w:rsidP="007F34FE">
            <w:pPr>
              <w:pStyle w:val="NormalWeb"/>
              <w:rPr>
                <w:rFonts w:ascii="Arial" w:hAnsi="Arial" w:cs="Arial"/>
                <w:b/>
                <w:bCs/>
                <w:szCs w:val="20"/>
              </w:rPr>
            </w:pPr>
            <w:r w:rsidRPr="007F34FE">
              <w:rPr>
                <w:rFonts w:ascii="Arial" w:hAnsi="Arial" w:cs="Arial"/>
                <w:b/>
                <w:bCs/>
                <w:szCs w:val="20"/>
              </w:rPr>
              <w:t>ADD ADDITIONAL SIGNER</w:t>
            </w:r>
          </w:p>
        </w:tc>
      </w:tr>
      <w:tr w:rsidR="000C0B00" w:rsidRPr="009C17A8" w14:paraId="66ACE2BF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0568B77" w14:textId="77777777" w:rsidR="007F34FE" w:rsidRDefault="007F34FE" w:rsidP="00806FCD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CD10E76" w14:textId="5C374B74" w:rsidR="000C0B00" w:rsidRDefault="000C0B00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f you need to add an additional signer </w:t>
            </w:r>
          </w:p>
          <w:p w14:paraId="49EB30DA" w14:textId="77777777" w:rsidR="000C0B00" w:rsidRDefault="000C0B00" w:rsidP="00806FCD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lick </w:t>
            </w:r>
            <w:r w:rsidRPr="000C0B00">
              <w:rPr>
                <w:rFonts w:ascii="Arial" w:hAnsi="Arial" w:cs="Arial"/>
                <w:b/>
                <w:bCs/>
                <w:sz w:val="20"/>
                <w:szCs w:val="20"/>
              </w:rPr>
              <w:t>Advanced Edit</w:t>
            </w:r>
          </w:p>
          <w:p w14:paraId="2FE4C268" w14:textId="5620F887" w:rsidR="000C0B00" w:rsidRDefault="000C0B00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602DB88" w14:textId="0EC21FCE" w:rsidR="000C0B00" w:rsidRDefault="000C0B00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4ACBCC" wp14:editId="76759C42">
                  <wp:extent cx="3417993" cy="474453"/>
                  <wp:effectExtent l="133350" t="114300" r="125730" b="17335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7917" cy="49665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0B00" w:rsidRPr="009C17A8" w14:paraId="6CB7D324" w14:textId="77777777" w:rsidTr="007F34FE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FB59BD1" w14:textId="0D831F88" w:rsidR="000C0B00" w:rsidRDefault="000C0B00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croll to </w:t>
            </w:r>
            <w:r w:rsidRPr="000C0B00">
              <w:rPr>
                <w:rFonts w:ascii="Arial" w:hAnsi="Arial" w:cs="Arial"/>
                <w:bCs/>
                <w:sz w:val="20"/>
                <w:szCs w:val="20"/>
              </w:rPr>
              <w:t xml:space="preserve">the last signer </w:t>
            </w:r>
            <w:r>
              <w:rPr>
                <w:rFonts w:ascii="Arial" w:hAnsi="Arial" w:cs="Arial"/>
                <w:bCs/>
                <w:sz w:val="20"/>
                <w:szCs w:val="20"/>
              </w:rPr>
              <w:t>towards the</w:t>
            </w:r>
            <w:r w:rsidRPr="000C0B0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gramStart"/>
            <w:r w:rsidRPr="000C0B00">
              <w:rPr>
                <w:rFonts w:ascii="Arial" w:hAnsi="Arial" w:cs="Arial"/>
                <w:bCs/>
                <w:sz w:val="20"/>
                <w:szCs w:val="20"/>
              </w:rPr>
              <w:t>bottom</w:t>
            </w:r>
            <w:proofErr w:type="gramEnd"/>
          </w:p>
          <w:p w14:paraId="7A5D5B66" w14:textId="798B05C3" w:rsidR="000C0B00" w:rsidRDefault="000C0B00" w:rsidP="007F34FE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lick </w:t>
            </w:r>
            <w:r w:rsidRPr="000C0B00">
              <w:rPr>
                <w:rFonts w:ascii="Arial" w:hAnsi="Arial" w:cs="Arial"/>
                <w:b/>
                <w:bCs/>
                <w:sz w:val="20"/>
                <w:szCs w:val="20"/>
              </w:rPr>
              <w:t>Add Recipient</w:t>
            </w:r>
          </w:p>
          <w:p w14:paraId="65690B9D" w14:textId="49BF55AA" w:rsidR="00AE17C3" w:rsidRPr="00AE17C3" w:rsidRDefault="00AE17C3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nter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signers </w:t>
            </w:r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information</w:t>
            </w:r>
            <w:proofErr w:type="gramEnd"/>
          </w:p>
          <w:p w14:paraId="166D17A7" w14:textId="3C53A40F" w:rsidR="000C0B00" w:rsidRPr="000C0B00" w:rsidRDefault="000C0B00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TE: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his will put the newly added recipient in the last position</w:t>
            </w:r>
          </w:p>
          <w:p w14:paraId="33C45A94" w14:textId="1532FA36" w:rsidR="000C0B00" w:rsidRPr="000C0B00" w:rsidRDefault="000C0B00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ED3C1A0" w14:textId="09D4088D" w:rsidR="000C0B00" w:rsidRDefault="000C0B00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58B5A8" wp14:editId="5069FC42">
                  <wp:extent cx="4157932" cy="1249405"/>
                  <wp:effectExtent l="133350" t="133350" r="147955" b="16065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6837" cy="1252081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17C3" w:rsidRPr="009C17A8" w14:paraId="5C7081AC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15940EE" w14:textId="77777777" w:rsidR="00AE17C3" w:rsidRDefault="00AE17C3" w:rsidP="00AE17C3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The placement of the signer can be changed by clicking on the rectangle </w:t>
            </w:r>
            <w:r w:rsidRPr="00AE17C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ox made of </w:t>
            </w:r>
            <w:proofErr w:type="gramStart"/>
            <w:r w:rsidRPr="00AE17C3">
              <w:rPr>
                <w:rFonts w:ascii="Arial" w:hAnsi="Arial" w:cs="Arial"/>
                <w:b/>
                <w:bCs/>
                <w:sz w:val="20"/>
                <w:szCs w:val="20"/>
              </w:rPr>
              <w:t>dots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5917BA4A" w14:textId="77777777" w:rsidR="00AE17C3" w:rsidRDefault="00AE17C3" w:rsidP="00AE17C3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or </w:t>
            </w:r>
          </w:p>
          <w:p w14:paraId="5A43DFE6" w14:textId="40E2D525" w:rsidR="00AE17C3" w:rsidRDefault="00AE17C3" w:rsidP="00AE17C3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by </w:t>
            </w:r>
            <w:r w:rsidRPr="00AE17C3">
              <w:rPr>
                <w:rFonts w:ascii="Arial" w:hAnsi="Arial" w:cs="Arial"/>
                <w:b/>
                <w:bCs/>
                <w:sz w:val="20"/>
                <w:szCs w:val="20"/>
              </w:rPr>
              <w:t>typing in the number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of the where the signer will fall into the order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8F14EFF" w14:textId="5AF9E598" w:rsidR="00AE17C3" w:rsidRDefault="00AE17C3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B39719A" wp14:editId="5EB1A148">
                  <wp:extent cx="1247619" cy="1942857"/>
                  <wp:effectExtent l="114300" t="114300" r="143510" b="15303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619" cy="1942857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  <w:r w:rsidR="006427A2">
              <w:rPr>
                <w:noProof/>
              </w:rPr>
              <w:drawing>
                <wp:inline distT="0" distB="0" distL="0" distR="0" wp14:anchorId="3FE9D475" wp14:editId="0C925082">
                  <wp:extent cx="4251433" cy="773956"/>
                  <wp:effectExtent l="133350" t="114300" r="130175" b="16002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0974" cy="77751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17C3" w:rsidRPr="009C17A8" w14:paraId="3072C3F8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04D5038" w14:textId="77777777" w:rsidR="00AE17C3" w:rsidRDefault="007F34FE" w:rsidP="00AE17C3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lick </w:t>
            </w:r>
            <w:r w:rsidRPr="007F34FE">
              <w:rPr>
                <w:rFonts w:ascii="Arial" w:hAnsi="Arial" w:cs="Arial"/>
                <w:b/>
                <w:bCs/>
                <w:sz w:val="20"/>
                <w:szCs w:val="20"/>
              </w:rPr>
              <w:t>Next</w:t>
            </w:r>
          </w:p>
          <w:p w14:paraId="451EB169" w14:textId="2AED963C" w:rsidR="007F34FE" w:rsidRPr="007F34FE" w:rsidRDefault="007F34FE" w:rsidP="00AE17C3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Located bottom right of your screen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588E981" w14:textId="4786925B" w:rsidR="00AE17C3" w:rsidRDefault="007F34FE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A98D32" wp14:editId="5E8320F3">
                  <wp:extent cx="2361905" cy="533333"/>
                  <wp:effectExtent l="133350" t="114300" r="133985" b="17208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1905" cy="53333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4FE" w:rsidRPr="009C17A8" w14:paraId="0CE6DB7A" w14:textId="77777777" w:rsidTr="007F34FE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5C61D0A" w14:textId="77777777" w:rsidR="007F34FE" w:rsidRDefault="007F34FE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dding signing line for additional signer</w:t>
            </w:r>
          </w:p>
          <w:p w14:paraId="07E01CD6" w14:textId="7281A8A3" w:rsidR="007F34FE" w:rsidRDefault="007F34FE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lick </w:t>
            </w:r>
            <w:r w:rsidRPr="007F34FE">
              <w:rPr>
                <w:rFonts w:ascii="Arial" w:hAnsi="Arial" w:cs="Arial"/>
                <w:b/>
                <w:bCs/>
                <w:sz w:val="20"/>
                <w:szCs w:val="20"/>
              </w:rPr>
              <w:t>drop-dow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op </w:t>
            </w:r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right</w:t>
            </w:r>
            <w:proofErr w:type="gramEnd"/>
          </w:p>
          <w:p w14:paraId="6F9EE742" w14:textId="2F336384" w:rsidR="007F34FE" w:rsidRDefault="007F34FE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elect </w:t>
            </w:r>
            <w:r w:rsidRPr="007F34FE">
              <w:rPr>
                <w:rFonts w:ascii="Arial" w:hAnsi="Arial" w:cs="Arial"/>
                <w:b/>
                <w:bCs/>
                <w:sz w:val="20"/>
                <w:szCs w:val="20"/>
              </w:rPr>
              <w:t>Role Nam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of additional signer </w:t>
            </w:r>
            <w:r w:rsidRPr="007F34FE">
              <w:rPr>
                <w:rFonts w:ascii="Arial" w:hAnsi="Arial" w:cs="Arial"/>
                <w:bCs/>
                <w:i/>
                <w:sz w:val="20"/>
                <w:szCs w:val="20"/>
              </w:rPr>
              <w:t>(example shows my role name as Added Additional Signer)</w:t>
            </w:r>
          </w:p>
          <w:p w14:paraId="0AB1720C" w14:textId="4B574FD8" w:rsidR="007F34FE" w:rsidRDefault="007F34FE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70F7FF" w14:textId="280B2E4D" w:rsidR="007F34FE" w:rsidRDefault="007F34FE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FC07E7" wp14:editId="4108FB0C">
                  <wp:extent cx="4234672" cy="2712312"/>
                  <wp:effectExtent l="133350" t="133350" r="147320" b="16446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7326" cy="2720417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4FE" w:rsidRPr="009C17A8" w14:paraId="12F505A5" w14:textId="77777777" w:rsidTr="007F34FE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3D16FBD" w14:textId="77777777" w:rsidR="007F34FE" w:rsidRDefault="006427A2" w:rsidP="007F34FE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Add Name of Added Additional Signer to the bottom of the form by clicking on </w:t>
            </w:r>
            <w:proofErr w:type="gramStart"/>
            <w:r w:rsidRPr="006427A2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  <w:proofErr w:type="gramEnd"/>
          </w:p>
          <w:p w14:paraId="55F8FFFB" w14:textId="10EDA13F" w:rsidR="006427A2" w:rsidRPr="006427A2" w:rsidRDefault="006427A2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lick on Nam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and drag onto form at the bottom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C812F01" w14:textId="068EE38D" w:rsidR="007F34FE" w:rsidRDefault="006427A2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0D50D0C" wp14:editId="50387991">
                  <wp:simplePos x="0" y="0"/>
                  <wp:positionH relativeFrom="column">
                    <wp:posOffset>561340</wp:posOffset>
                  </wp:positionH>
                  <wp:positionV relativeFrom="paragraph">
                    <wp:posOffset>3040380</wp:posOffset>
                  </wp:positionV>
                  <wp:extent cx="3256915" cy="1854200"/>
                  <wp:effectExtent l="114300" t="114300" r="114935" b="146050"/>
                  <wp:wrapThrough wrapText="bothSides">
                    <wp:wrapPolygon edited="0">
                      <wp:start x="-758" y="-1332"/>
                      <wp:lineTo x="-758" y="23079"/>
                      <wp:lineTo x="22236" y="23079"/>
                      <wp:lineTo x="22236" y="-1332"/>
                      <wp:lineTo x="-758" y="-1332"/>
                    </wp:wrapPolygon>
                  </wp:wrapThrough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6915" cy="185420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57ADF6F" wp14:editId="0BD42511">
                  <wp:simplePos x="0" y="0"/>
                  <wp:positionH relativeFrom="column">
                    <wp:posOffset>1129030</wp:posOffset>
                  </wp:positionH>
                  <wp:positionV relativeFrom="paragraph">
                    <wp:posOffset>107315</wp:posOffset>
                  </wp:positionV>
                  <wp:extent cx="2237740" cy="3622675"/>
                  <wp:effectExtent l="133350" t="114300" r="124460" b="168275"/>
                  <wp:wrapThrough wrapText="bothSides">
                    <wp:wrapPolygon edited="0">
                      <wp:start x="-1103" y="-682"/>
                      <wp:lineTo x="-1287" y="21581"/>
                      <wp:lineTo x="-736" y="22490"/>
                      <wp:lineTo x="22066" y="22490"/>
                      <wp:lineTo x="22617" y="21467"/>
                      <wp:lineTo x="22434" y="-682"/>
                      <wp:lineTo x="-1103" y="-682"/>
                    </wp:wrapPolygon>
                  </wp:wrapThrough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8027"/>
                          <a:stretch/>
                        </pic:blipFill>
                        <pic:spPr bwMode="auto">
                          <a:xfrm>
                            <a:off x="0" y="0"/>
                            <a:ext cx="2237740" cy="362267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 cmpd="sng" algn="ctr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27A2" w:rsidRPr="009C17A8" w14:paraId="6536C312" w14:textId="77777777" w:rsidTr="007F34FE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0DCFE6B" w14:textId="77777777" w:rsidR="006427A2" w:rsidRDefault="006427A2" w:rsidP="007F34FE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Repeat above step for </w:t>
            </w:r>
            <w:proofErr w:type="gramStart"/>
            <w:r w:rsidRPr="006427A2">
              <w:rPr>
                <w:rFonts w:ascii="Arial" w:hAnsi="Arial" w:cs="Arial"/>
                <w:b/>
                <w:bCs/>
                <w:sz w:val="20"/>
                <w:szCs w:val="20"/>
              </w:rPr>
              <w:t>Signature</w:t>
            </w:r>
            <w:proofErr w:type="gramEnd"/>
          </w:p>
          <w:p w14:paraId="4F3BF592" w14:textId="2EFA582E" w:rsidR="006427A2" w:rsidRPr="006427A2" w:rsidRDefault="006427A2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 w:rsidRPr="006427A2">
              <w:rPr>
                <w:rFonts w:ascii="Arial" w:hAnsi="Arial" w:cs="Arial"/>
                <w:b/>
                <w:bCs/>
                <w:sz w:val="20"/>
                <w:szCs w:val="20"/>
              </w:rPr>
              <w:t>Select Signatur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and place next to name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A48C83E" w14:textId="6842C2D1" w:rsidR="006427A2" w:rsidRDefault="006427A2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1F17ED4C" wp14:editId="0B11D27C">
                  <wp:simplePos x="0" y="0"/>
                  <wp:positionH relativeFrom="column">
                    <wp:posOffset>895350</wp:posOffset>
                  </wp:positionH>
                  <wp:positionV relativeFrom="paragraph">
                    <wp:posOffset>1931035</wp:posOffset>
                  </wp:positionV>
                  <wp:extent cx="2742565" cy="961390"/>
                  <wp:effectExtent l="133350" t="114300" r="114935" b="143510"/>
                  <wp:wrapThrough wrapText="bothSides">
                    <wp:wrapPolygon edited="0">
                      <wp:start x="-750" y="-2568"/>
                      <wp:lineTo x="-1050" y="-1712"/>
                      <wp:lineTo x="-900" y="24396"/>
                      <wp:lineTo x="22355" y="24396"/>
                      <wp:lineTo x="22355" y="-2568"/>
                      <wp:lineTo x="-750" y="-2568"/>
                    </wp:wrapPolygon>
                  </wp:wrapThrough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96139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A511C30" wp14:editId="765B9ED3">
                  <wp:simplePos x="0" y="0"/>
                  <wp:positionH relativeFrom="column">
                    <wp:posOffset>1062786</wp:posOffset>
                  </wp:positionH>
                  <wp:positionV relativeFrom="paragraph">
                    <wp:posOffset>153167</wp:posOffset>
                  </wp:positionV>
                  <wp:extent cx="2409524" cy="2590476"/>
                  <wp:effectExtent l="133350" t="114300" r="143510" b="172085"/>
                  <wp:wrapThrough wrapText="bothSides">
                    <wp:wrapPolygon edited="0">
                      <wp:start x="-1025" y="-953"/>
                      <wp:lineTo x="-1196" y="22241"/>
                      <wp:lineTo x="-512" y="22876"/>
                      <wp:lineTo x="22033" y="22876"/>
                      <wp:lineTo x="22545" y="22241"/>
                      <wp:lineTo x="22716" y="1906"/>
                      <wp:lineTo x="22374" y="-953"/>
                      <wp:lineTo x="-1025" y="-953"/>
                    </wp:wrapPolygon>
                  </wp:wrapThrough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524" cy="2590476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27A2" w:rsidRPr="009C17A8" w14:paraId="6D58D171" w14:textId="77777777" w:rsidTr="007F34FE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AB54799" w14:textId="77777777" w:rsidR="006427A2" w:rsidRDefault="006427A2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Ready to </w:t>
            </w:r>
            <w:r w:rsidRPr="007841F6">
              <w:rPr>
                <w:rFonts w:ascii="Arial" w:hAnsi="Arial" w:cs="Arial"/>
                <w:b/>
                <w:bCs/>
                <w:sz w:val="20"/>
                <w:szCs w:val="20"/>
              </w:rPr>
              <w:t>Send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form</w:t>
            </w:r>
            <w:proofErr w:type="gramEnd"/>
          </w:p>
          <w:p w14:paraId="067302CF" w14:textId="5F8A643F" w:rsidR="007841F6" w:rsidRDefault="007841F6" w:rsidP="007F34FE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lick </w:t>
            </w:r>
            <w:r w:rsidRPr="007841F6">
              <w:rPr>
                <w:rFonts w:ascii="Arial" w:hAnsi="Arial" w:cs="Arial"/>
                <w:b/>
                <w:bCs/>
                <w:sz w:val="20"/>
                <w:szCs w:val="20"/>
              </w:rPr>
              <w:t>Send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53F6D82" w14:textId="5D8D9B3E" w:rsidR="006427A2" w:rsidRDefault="007841F6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898D97" wp14:editId="65656C13">
                  <wp:extent cx="1847619" cy="552381"/>
                  <wp:effectExtent l="133350" t="114300" r="133985" b="17208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619" cy="552381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41F6" w:rsidRPr="009C17A8" w14:paraId="008B2B42" w14:textId="77777777" w:rsidTr="007841F6"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B1946C"/>
            <w:vAlign w:val="center"/>
          </w:tcPr>
          <w:p w14:paraId="0C6B0428" w14:textId="03D6C5DE" w:rsidR="007841F6" w:rsidRPr="007841F6" w:rsidRDefault="007841F6" w:rsidP="007841F6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841F6">
              <w:rPr>
                <w:rFonts w:ascii="Arial" w:hAnsi="Arial" w:cs="Arial"/>
                <w:b/>
                <w:bCs/>
                <w:szCs w:val="20"/>
                <w:shd w:val="clear" w:color="auto" w:fill="B1946C"/>
              </w:rPr>
              <w:t>CUSTOM EMAIL MESSAGE TO SIGNERS</w:t>
            </w:r>
          </w:p>
        </w:tc>
      </w:tr>
      <w:tr w:rsidR="00992802" w:rsidRPr="009C17A8" w14:paraId="2C649BB0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D137C78" w14:textId="77777777" w:rsidR="00992802" w:rsidRDefault="007F68BB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If you want a custom message to go to the individual who are signing the form:</w:t>
            </w:r>
          </w:p>
          <w:p w14:paraId="0015C1BA" w14:textId="77777777" w:rsidR="007F68BB" w:rsidRDefault="007F68BB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lick the </w:t>
            </w:r>
            <w:r w:rsidRPr="007F68BB">
              <w:rPr>
                <w:rFonts w:ascii="Arial" w:hAnsi="Arial" w:cs="Arial"/>
                <w:b/>
                <w:bCs/>
                <w:sz w:val="20"/>
                <w:szCs w:val="20"/>
              </w:rPr>
              <w:t>Check Box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next to custom </w:t>
            </w:r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email</w:t>
            </w:r>
            <w:proofErr w:type="gramEnd"/>
          </w:p>
          <w:p w14:paraId="596F6856" w14:textId="77777777" w:rsidR="007F68BB" w:rsidRDefault="007F68BB" w:rsidP="00806FCD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Enter </w:t>
            </w:r>
            <w:r w:rsidRPr="007F68BB">
              <w:rPr>
                <w:rFonts w:ascii="Arial" w:hAnsi="Arial" w:cs="Arial"/>
                <w:b/>
                <w:bCs/>
                <w:sz w:val="20"/>
                <w:szCs w:val="20"/>
              </w:rPr>
              <w:t>Message</w:t>
            </w:r>
          </w:p>
          <w:p w14:paraId="67B4856B" w14:textId="7BD78859" w:rsidR="007F68BB" w:rsidRDefault="007F68BB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 w:rsidRPr="007F68BB">
              <w:rPr>
                <w:rFonts w:ascii="Arial" w:hAnsi="Arial" w:cs="Arial"/>
                <w:bCs/>
                <w:sz w:val="20"/>
                <w:szCs w:val="20"/>
              </w:rPr>
              <w:t xml:space="preserve">Clic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end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36F3583" w14:textId="5C22761E" w:rsidR="00992802" w:rsidRDefault="007F68BB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1A40EE" wp14:editId="04B66B2D">
                  <wp:extent cx="3324225" cy="1667896"/>
                  <wp:effectExtent l="114300" t="114300" r="104775" b="14224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924" cy="1677278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41F6" w:rsidRPr="009C17A8" w14:paraId="52B95D20" w14:textId="77777777" w:rsidTr="007841F6"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B1946C"/>
            <w:vAlign w:val="center"/>
          </w:tcPr>
          <w:p w14:paraId="1BD197CD" w14:textId="40843BF5" w:rsidR="007841F6" w:rsidRPr="007841F6" w:rsidRDefault="007841F6" w:rsidP="007841F6">
            <w:pPr>
              <w:pStyle w:val="NormalWeb"/>
              <w:rPr>
                <w:b/>
                <w:noProof/>
              </w:rPr>
            </w:pPr>
            <w:r w:rsidRPr="007841F6">
              <w:rPr>
                <w:rFonts w:ascii="Arial" w:hAnsi="Arial" w:cs="Arial"/>
                <w:b/>
                <w:bCs/>
                <w:szCs w:val="20"/>
              </w:rPr>
              <w:t>STATUS OF FORM</w:t>
            </w:r>
          </w:p>
        </w:tc>
      </w:tr>
      <w:tr w:rsidR="007F68BB" w:rsidRPr="009C17A8" w14:paraId="5D02C61B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2F7AB6D" w14:textId="77777777" w:rsidR="007F68BB" w:rsidRDefault="007F68BB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View </w:t>
            </w:r>
            <w:r w:rsidRPr="007F68BB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of form</w:t>
            </w:r>
          </w:p>
          <w:p w14:paraId="54C382B8" w14:textId="64B76A07" w:rsidR="007F68BB" w:rsidRDefault="007F68BB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lick on </w:t>
            </w:r>
            <w:r w:rsidRPr="007F68BB">
              <w:rPr>
                <w:rFonts w:ascii="Arial" w:hAnsi="Arial" w:cs="Arial"/>
                <w:b/>
                <w:bCs/>
                <w:sz w:val="20"/>
                <w:szCs w:val="20"/>
              </w:rPr>
              <w:t>Home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B7AB1C5" w14:textId="52994AE3" w:rsidR="007F68BB" w:rsidRDefault="007F68BB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DAC459" wp14:editId="3BC9EEBA">
                  <wp:extent cx="3790950" cy="548725"/>
                  <wp:effectExtent l="133350" t="114300" r="133350" b="15621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3868" cy="5592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68BB" w:rsidRPr="009C17A8" w14:paraId="7A3B42A9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0C2D49B" w14:textId="2ADC16D7" w:rsidR="007F68BB" w:rsidRDefault="007F68BB" w:rsidP="00806FCD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elect </w:t>
            </w:r>
            <w:r w:rsidRPr="007F68BB">
              <w:rPr>
                <w:rFonts w:ascii="Arial" w:hAnsi="Arial" w:cs="Arial"/>
                <w:b/>
                <w:bCs/>
                <w:sz w:val="20"/>
                <w:szCs w:val="20"/>
              </w:rPr>
              <w:t>Waiting for Others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D630172" w14:textId="3C75F60D" w:rsidR="007F68BB" w:rsidRDefault="007F68BB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46D130A" wp14:editId="335180AD">
                  <wp:extent cx="2333374" cy="2038350"/>
                  <wp:effectExtent l="114300" t="114300" r="105410" b="15240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462" cy="204454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68BB" w:rsidRPr="009C17A8" w14:paraId="2889049B" w14:textId="77777777" w:rsidTr="00F638F5">
        <w:tc>
          <w:tcPr>
            <w:tcW w:w="329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87FCA22" w14:textId="21BE27D8" w:rsidR="007F68BB" w:rsidRDefault="007F68BB" w:rsidP="007F68BB">
            <w:pPr>
              <w:pStyle w:val="NormalWeb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elect </w:t>
            </w:r>
            <w:r w:rsidRPr="007F68BB">
              <w:rPr>
                <w:rFonts w:ascii="Arial" w:hAnsi="Arial" w:cs="Arial"/>
                <w:b/>
                <w:bCs/>
                <w:sz w:val="20"/>
                <w:szCs w:val="20"/>
              </w:rPr>
              <w:t>Form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o see who has signed and who needs to sign</w:t>
            </w:r>
          </w:p>
        </w:tc>
        <w:tc>
          <w:tcPr>
            <w:tcW w:w="74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7A6BDE" w14:textId="61311483" w:rsidR="007F68BB" w:rsidRDefault="007F68BB" w:rsidP="00B8251E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ECD815" wp14:editId="41F00DA4">
                  <wp:extent cx="3562350" cy="1417503"/>
                  <wp:effectExtent l="114300" t="114300" r="152400" b="14478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9054" cy="142415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9815B9" w14:textId="77777777" w:rsidR="00233BF8" w:rsidRPr="00A36FEB" w:rsidRDefault="00233BF8" w:rsidP="009F779E">
      <w:pPr>
        <w:tabs>
          <w:tab w:val="left" w:pos="6405"/>
        </w:tabs>
        <w:rPr>
          <w:rFonts w:ascii="Verdana" w:hAnsi="Verdana" w:cs="Arial"/>
          <w:sz w:val="20"/>
          <w:szCs w:val="20"/>
        </w:rPr>
      </w:pPr>
    </w:p>
    <w:sectPr w:rsidR="00233BF8" w:rsidRPr="00A36FEB" w:rsidSect="00705149">
      <w:headerReference w:type="default" r:id="rId36"/>
      <w:footerReference w:type="default" r:id="rId37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815C8" w14:textId="77777777" w:rsidR="00451D30" w:rsidRDefault="00451D30" w:rsidP="00654D65">
      <w:pPr>
        <w:spacing w:after="0" w:line="240" w:lineRule="auto"/>
      </w:pPr>
      <w:r>
        <w:separator/>
      </w:r>
    </w:p>
  </w:endnote>
  <w:endnote w:type="continuationSeparator" w:id="0">
    <w:p w14:paraId="7E9815C9" w14:textId="77777777" w:rsidR="00451D30" w:rsidRDefault="00451D30" w:rsidP="00654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815D0" w14:textId="6E269AB5" w:rsidR="009F779E" w:rsidRPr="0071497E" w:rsidRDefault="002A52E6" w:rsidP="009F779E">
    <w:pPr>
      <w:pStyle w:val="Footer"/>
      <w:jc w:val="center"/>
      <w:rPr>
        <w:rFonts w:ascii="Arial" w:hAnsi="Arial" w:cs="Arial"/>
        <w:sz w:val="16"/>
        <w:szCs w:val="16"/>
      </w:rPr>
    </w:pPr>
    <w:r w:rsidRPr="0071497E">
      <w:rPr>
        <w:rFonts w:ascii="Arial" w:hAnsi="Arial" w:cs="Arial"/>
        <w:sz w:val="16"/>
        <w:szCs w:val="16"/>
      </w:rPr>
      <w:t xml:space="preserve">Last Updated </w:t>
    </w:r>
    <w:proofErr w:type="gramStart"/>
    <w:r w:rsidR="00C50BBF">
      <w:rPr>
        <w:rFonts w:ascii="Arial" w:hAnsi="Arial" w:cs="Arial"/>
        <w:sz w:val="16"/>
        <w:szCs w:val="16"/>
      </w:rPr>
      <w:t>03</w:t>
    </w:r>
    <w:r w:rsidR="009F779E">
      <w:rPr>
        <w:rFonts w:ascii="Arial" w:hAnsi="Arial" w:cs="Arial"/>
        <w:sz w:val="16"/>
        <w:szCs w:val="16"/>
      </w:rPr>
      <w:t>/</w:t>
    </w:r>
    <w:r w:rsidR="00C50BBF">
      <w:rPr>
        <w:rFonts w:ascii="Arial" w:hAnsi="Arial" w:cs="Arial"/>
        <w:sz w:val="16"/>
        <w:szCs w:val="16"/>
      </w:rPr>
      <w:t>24/2020</w:t>
    </w:r>
    <w:proofErr w:type="gramEnd"/>
  </w:p>
  <w:p w14:paraId="7E9815D1" w14:textId="5B1E23C9" w:rsidR="002A52E6" w:rsidRPr="005F418F" w:rsidRDefault="002A52E6" w:rsidP="0071497E">
    <w:pPr>
      <w:pStyle w:val="Footer"/>
      <w:jc w:val="center"/>
      <w:rPr>
        <w:rFonts w:ascii="Verdana" w:hAnsi="Verdana" w:cs="Arial"/>
        <w:sz w:val="20"/>
        <w:szCs w:val="20"/>
      </w:rPr>
    </w:pPr>
    <w:r w:rsidRPr="0071497E">
      <w:rPr>
        <w:rFonts w:ascii="Arial" w:hAnsi="Arial" w:cs="Arial"/>
        <w:noProof/>
        <w:sz w:val="16"/>
        <w:szCs w:val="16"/>
      </w:rPr>
      <w:t xml:space="preserve">Page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7841F6">
      <w:rPr>
        <w:rFonts w:ascii="Arial" w:hAnsi="Arial" w:cs="Arial"/>
        <w:b/>
        <w:noProof/>
        <w:sz w:val="16"/>
        <w:szCs w:val="16"/>
      </w:rPr>
      <w:t>5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  <w:r w:rsidRPr="0071497E">
      <w:rPr>
        <w:rFonts w:ascii="Arial" w:hAnsi="Arial" w:cs="Arial"/>
        <w:noProof/>
        <w:sz w:val="16"/>
        <w:szCs w:val="16"/>
      </w:rPr>
      <w:t xml:space="preserve"> of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7841F6">
      <w:rPr>
        <w:rFonts w:ascii="Arial" w:hAnsi="Arial" w:cs="Arial"/>
        <w:b/>
        <w:noProof/>
        <w:sz w:val="16"/>
        <w:szCs w:val="16"/>
      </w:rPr>
      <w:t>7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815C6" w14:textId="77777777" w:rsidR="00451D30" w:rsidRDefault="00451D30" w:rsidP="00654D65">
      <w:pPr>
        <w:spacing w:after="0" w:line="240" w:lineRule="auto"/>
      </w:pPr>
      <w:r>
        <w:separator/>
      </w:r>
    </w:p>
  </w:footnote>
  <w:footnote w:type="continuationSeparator" w:id="0">
    <w:p w14:paraId="7E9815C7" w14:textId="77777777" w:rsidR="00451D30" w:rsidRDefault="00451D30" w:rsidP="00654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350"/>
      <w:gridCol w:w="7450"/>
    </w:tblGrid>
    <w:tr w:rsidR="002A52E6" w:rsidRPr="00D80104" w14:paraId="7E9815CE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7E9815CA" w14:textId="77777777" w:rsidR="002A52E6" w:rsidRPr="00D80104" w:rsidRDefault="0094343F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7E9815D2" wp14:editId="7E9815D3">
                <wp:extent cx="1813560" cy="59436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3560" cy="594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7E9815CB" w14:textId="77777777" w:rsidR="002A52E6" w:rsidRPr="00D80104" w:rsidRDefault="002A52E6" w:rsidP="00233BF8">
          <w:pPr>
            <w:pStyle w:val="Header"/>
            <w:tabs>
              <w:tab w:val="left" w:pos="180"/>
            </w:tabs>
            <w:jc w:val="right"/>
            <w:rPr>
              <w:rFonts w:ascii="Arial" w:hAnsi="Arial"/>
              <w:b/>
              <w:i/>
              <w:iCs/>
              <w:color w:val="B1946C"/>
              <w:sz w:val="28"/>
              <w:szCs w:val="28"/>
            </w:rPr>
          </w:pPr>
        </w:p>
        <w:p w14:paraId="7E9815CC" w14:textId="77777777" w:rsidR="002A52E6" w:rsidRPr="00D80104" w:rsidRDefault="002A52E6" w:rsidP="00233BF8">
          <w:pPr>
            <w:pStyle w:val="Header"/>
            <w:tabs>
              <w:tab w:val="left" w:pos="180"/>
            </w:tabs>
            <w:jc w:val="right"/>
            <w:rPr>
              <w:rFonts w:ascii="Arial" w:hAnsi="Arial"/>
              <w:b/>
              <w:bCs/>
              <w:i/>
              <w:iCs/>
              <w:color w:val="B1946C"/>
              <w:sz w:val="28"/>
              <w:szCs w:val="28"/>
            </w:rPr>
          </w:pPr>
          <w:r w:rsidRPr="00D80104">
            <w:rPr>
              <w:rFonts w:ascii="Arial" w:hAnsi="Arial"/>
              <w:b/>
              <w:i/>
              <w:iCs/>
              <w:color w:val="B1946C"/>
              <w:sz w:val="28"/>
              <w:szCs w:val="28"/>
            </w:rPr>
            <w:t>Quick Reference Card</w:t>
          </w:r>
        </w:p>
        <w:p w14:paraId="7E9815CD" w14:textId="5DAD5B4D" w:rsidR="002A52E6" w:rsidRPr="00D80104" w:rsidRDefault="00FC22A5" w:rsidP="00C50BBF">
          <w:pPr>
            <w:pStyle w:val="Header"/>
            <w:tabs>
              <w:tab w:val="clear" w:pos="4680"/>
            </w:tabs>
            <w:jc w:val="right"/>
            <w:rPr>
              <w:rFonts w:ascii="Arial" w:hAnsi="Arial"/>
              <w:b/>
              <w:bCs/>
              <w:i/>
              <w:iCs/>
              <w:color w:val="B1946C"/>
              <w:sz w:val="28"/>
              <w:szCs w:val="28"/>
            </w:rPr>
          </w:pPr>
          <w:r>
            <w:rPr>
              <w:rFonts w:ascii="Arial" w:hAnsi="Arial"/>
              <w:b/>
              <w:sz w:val="28"/>
              <w:szCs w:val="28"/>
            </w:rPr>
            <w:t xml:space="preserve">Senders: </w:t>
          </w:r>
          <w:r w:rsidR="00C50BBF">
            <w:rPr>
              <w:rFonts w:ascii="Arial" w:hAnsi="Arial"/>
              <w:b/>
              <w:sz w:val="28"/>
              <w:szCs w:val="28"/>
            </w:rPr>
            <w:t>Sending a Template</w:t>
          </w:r>
        </w:p>
      </w:tc>
    </w:tr>
  </w:tbl>
  <w:p w14:paraId="7E9815CF" w14:textId="77777777" w:rsidR="002A52E6" w:rsidRPr="002A398A" w:rsidRDefault="0094343F" w:rsidP="00233BF8">
    <w:pPr>
      <w:pStyle w:val="Header"/>
      <w:tabs>
        <w:tab w:val="clear" w:pos="9360"/>
        <w:tab w:val="left" w:pos="516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E9815D4" wp14:editId="7E9815D5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CD0AB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204E1"/>
    <w:multiLevelType w:val="hybridMultilevel"/>
    <w:tmpl w:val="B6AC8DB0"/>
    <w:lvl w:ilvl="0" w:tplc="B9E4FBAA">
      <w:start w:val="2"/>
      <w:numFmt w:val="bullet"/>
      <w:lvlText w:val="-"/>
      <w:lvlJc w:val="left"/>
      <w:pPr>
        <w:ind w:left="633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67728C"/>
    <w:multiLevelType w:val="hybridMultilevel"/>
    <w:tmpl w:val="D83CF42C"/>
    <w:lvl w:ilvl="0" w:tplc="056EB524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9A3297"/>
    <w:multiLevelType w:val="multilevel"/>
    <w:tmpl w:val="3AE603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7A626B"/>
    <w:multiLevelType w:val="hybridMultilevel"/>
    <w:tmpl w:val="5154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509C9"/>
    <w:multiLevelType w:val="hybridMultilevel"/>
    <w:tmpl w:val="BC4AD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8B0714"/>
    <w:multiLevelType w:val="hybridMultilevel"/>
    <w:tmpl w:val="40683C66"/>
    <w:lvl w:ilvl="0" w:tplc="B9E4FBAA">
      <w:start w:val="2"/>
      <w:numFmt w:val="bullet"/>
      <w:lvlText w:val="-"/>
      <w:lvlJc w:val="left"/>
      <w:pPr>
        <w:ind w:left="633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num w:numId="1" w16cid:durableId="603996786">
    <w:abstractNumId w:val="6"/>
  </w:num>
  <w:num w:numId="2" w16cid:durableId="1857845510">
    <w:abstractNumId w:val="1"/>
  </w:num>
  <w:num w:numId="3" w16cid:durableId="243492264">
    <w:abstractNumId w:val="5"/>
  </w:num>
  <w:num w:numId="4" w16cid:durableId="1355034955">
    <w:abstractNumId w:val="2"/>
  </w:num>
  <w:num w:numId="5" w16cid:durableId="402140481">
    <w:abstractNumId w:val="4"/>
  </w:num>
  <w:num w:numId="6" w16cid:durableId="1178227168">
    <w:abstractNumId w:val="3"/>
  </w:num>
  <w:num w:numId="7" w16cid:durableId="254368653">
    <w:abstractNumId w:val="7"/>
  </w:num>
  <w:num w:numId="8" w16cid:durableId="1101222565">
    <w:abstractNumId w:val="9"/>
  </w:num>
  <w:num w:numId="9" w16cid:durableId="1330064758">
    <w:abstractNumId w:val="8"/>
  </w:num>
  <w:num w:numId="10" w16cid:durableId="503863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UyNLE0tTA3MLJU0lEKTi0uzszPAykwqQUA7ItyPiwAAAA="/>
  </w:docVars>
  <w:rsids>
    <w:rsidRoot w:val="0094343F"/>
    <w:rsid w:val="00012E87"/>
    <w:rsid w:val="00016CC6"/>
    <w:rsid w:val="00025876"/>
    <w:rsid w:val="00044910"/>
    <w:rsid w:val="0007250E"/>
    <w:rsid w:val="00090075"/>
    <w:rsid w:val="000A3F3B"/>
    <w:rsid w:val="000C0B00"/>
    <w:rsid w:val="000C7041"/>
    <w:rsid w:val="000D1E7F"/>
    <w:rsid w:val="00124121"/>
    <w:rsid w:val="00126965"/>
    <w:rsid w:val="0012696D"/>
    <w:rsid w:val="00143306"/>
    <w:rsid w:val="00147F5F"/>
    <w:rsid w:val="00157872"/>
    <w:rsid w:val="00162373"/>
    <w:rsid w:val="00180197"/>
    <w:rsid w:val="001948CD"/>
    <w:rsid w:val="00194CF7"/>
    <w:rsid w:val="001D4F7A"/>
    <w:rsid w:val="001D7827"/>
    <w:rsid w:val="001F4121"/>
    <w:rsid w:val="0020089F"/>
    <w:rsid w:val="00215F41"/>
    <w:rsid w:val="00225097"/>
    <w:rsid w:val="00233BF8"/>
    <w:rsid w:val="00234BA3"/>
    <w:rsid w:val="00237E23"/>
    <w:rsid w:val="0024085A"/>
    <w:rsid w:val="00250B2D"/>
    <w:rsid w:val="00250E9C"/>
    <w:rsid w:val="00252DB6"/>
    <w:rsid w:val="0025402C"/>
    <w:rsid w:val="00283581"/>
    <w:rsid w:val="002A398A"/>
    <w:rsid w:val="002A52E6"/>
    <w:rsid w:val="002C79EB"/>
    <w:rsid w:val="002E2EF4"/>
    <w:rsid w:val="002F1E51"/>
    <w:rsid w:val="00311CD2"/>
    <w:rsid w:val="00332027"/>
    <w:rsid w:val="003453FF"/>
    <w:rsid w:val="00351726"/>
    <w:rsid w:val="00370D05"/>
    <w:rsid w:val="00373A2C"/>
    <w:rsid w:val="003A083D"/>
    <w:rsid w:val="003A2A48"/>
    <w:rsid w:val="003C30B6"/>
    <w:rsid w:val="003C6479"/>
    <w:rsid w:val="003D7970"/>
    <w:rsid w:val="00413674"/>
    <w:rsid w:val="004177B6"/>
    <w:rsid w:val="00420F56"/>
    <w:rsid w:val="00435195"/>
    <w:rsid w:val="0044606D"/>
    <w:rsid w:val="00451D30"/>
    <w:rsid w:val="00480A1B"/>
    <w:rsid w:val="004A069D"/>
    <w:rsid w:val="004A375A"/>
    <w:rsid w:val="004C2B94"/>
    <w:rsid w:val="004D56E9"/>
    <w:rsid w:val="005100AC"/>
    <w:rsid w:val="00542F27"/>
    <w:rsid w:val="005656FD"/>
    <w:rsid w:val="00583DE9"/>
    <w:rsid w:val="005864F4"/>
    <w:rsid w:val="005C3709"/>
    <w:rsid w:val="005C5C86"/>
    <w:rsid w:val="005D301D"/>
    <w:rsid w:val="005F1C7C"/>
    <w:rsid w:val="005F418F"/>
    <w:rsid w:val="006102D0"/>
    <w:rsid w:val="00611712"/>
    <w:rsid w:val="00622D87"/>
    <w:rsid w:val="006366EC"/>
    <w:rsid w:val="006427A2"/>
    <w:rsid w:val="00654D65"/>
    <w:rsid w:val="006643E6"/>
    <w:rsid w:val="00670AAD"/>
    <w:rsid w:val="0069607F"/>
    <w:rsid w:val="006D13BA"/>
    <w:rsid w:val="006E476D"/>
    <w:rsid w:val="006E60AF"/>
    <w:rsid w:val="006F0880"/>
    <w:rsid w:val="00705149"/>
    <w:rsid w:val="0071497E"/>
    <w:rsid w:val="007331E4"/>
    <w:rsid w:val="0073327C"/>
    <w:rsid w:val="00746E7E"/>
    <w:rsid w:val="007841F6"/>
    <w:rsid w:val="00795D27"/>
    <w:rsid w:val="007B0E7A"/>
    <w:rsid w:val="007C1F74"/>
    <w:rsid w:val="007D3FBF"/>
    <w:rsid w:val="007F34FE"/>
    <w:rsid w:val="007F68BB"/>
    <w:rsid w:val="00806FCD"/>
    <w:rsid w:val="008473AC"/>
    <w:rsid w:val="00847F5C"/>
    <w:rsid w:val="00891AFE"/>
    <w:rsid w:val="008923D7"/>
    <w:rsid w:val="008B61C3"/>
    <w:rsid w:val="008C16E6"/>
    <w:rsid w:val="008E16D9"/>
    <w:rsid w:val="008E1D9A"/>
    <w:rsid w:val="008F0FB0"/>
    <w:rsid w:val="008F5472"/>
    <w:rsid w:val="009215DD"/>
    <w:rsid w:val="00926FA5"/>
    <w:rsid w:val="009330C7"/>
    <w:rsid w:val="0093574B"/>
    <w:rsid w:val="009357FE"/>
    <w:rsid w:val="009371C0"/>
    <w:rsid w:val="0094343F"/>
    <w:rsid w:val="00944F64"/>
    <w:rsid w:val="009524B3"/>
    <w:rsid w:val="00956210"/>
    <w:rsid w:val="00965170"/>
    <w:rsid w:val="00992802"/>
    <w:rsid w:val="009979EA"/>
    <w:rsid w:val="009B2CB9"/>
    <w:rsid w:val="009C17A8"/>
    <w:rsid w:val="009C3CDD"/>
    <w:rsid w:val="009C43D1"/>
    <w:rsid w:val="009C4C9E"/>
    <w:rsid w:val="009D4A9D"/>
    <w:rsid w:val="009D7DE5"/>
    <w:rsid w:val="009E6409"/>
    <w:rsid w:val="009F779E"/>
    <w:rsid w:val="00A00199"/>
    <w:rsid w:val="00A06257"/>
    <w:rsid w:val="00A15876"/>
    <w:rsid w:val="00A1670D"/>
    <w:rsid w:val="00A36FEB"/>
    <w:rsid w:val="00A407D0"/>
    <w:rsid w:val="00A41BA9"/>
    <w:rsid w:val="00A41DD4"/>
    <w:rsid w:val="00A47925"/>
    <w:rsid w:val="00A5051B"/>
    <w:rsid w:val="00A57BC5"/>
    <w:rsid w:val="00A60886"/>
    <w:rsid w:val="00A65B37"/>
    <w:rsid w:val="00AA5B3E"/>
    <w:rsid w:val="00AA717C"/>
    <w:rsid w:val="00AE17C3"/>
    <w:rsid w:val="00AE7834"/>
    <w:rsid w:val="00AF3B7E"/>
    <w:rsid w:val="00B03079"/>
    <w:rsid w:val="00B056B0"/>
    <w:rsid w:val="00B07441"/>
    <w:rsid w:val="00B402E2"/>
    <w:rsid w:val="00B63AF0"/>
    <w:rsid w:val="00B80426"/>
    <w:rsid w:val="00B807CA"/>
    <w:rsid w:val="00B96AD9"/>
    <w:rsid w:val="00BB042E"/>
    <w:rsid w:val="00BE4023"/>
    <w:rsid w:val="00BE62E8"/>
    <w:rsid w:val="00C016C5"/>
    <w:rsid w:val="00C2024F"/>
    <w:rsid w:val="00C21B4B"/>
    <w:rsid w:val="00C22128"/>
    <w:rsid w:val="00C41818"/>
    <w:rsid w:val="00C50BBF"/>
    <w:rsid w:val="00C54412"/>
    <w:rsid w:val="00CB4AAD"/>
    <w:rsid w:val="00CE0342"/>
    <w:rsid w:val="00CE193B"/>
    <w:rsid w:val="00CE4ECB"/>
    <w:rsid w:val="00D151F3"/>
    <w:rsid w:val="00D25974"/>
    <w:rsid w:val="00D34F42"/>
    <w:rsid w:val="00D50069"/>
    <w:rsid w:val="00D700A3"/>
    <w:rsid w:val="00D80104"/>
    <w:rsid w:val="00D923B5"/>
    <w:rsid w:val="00D95CC3"/>
    <w:rsid w:val="00D96778"/>
    <w:rsid w:val="00DD159C"/>
    <w:rsid w:val="00DE6E60"/>
    <w:rsid w:val="00DF3E4C"/>
    <w:rsid w:val="00E7436B"/>
    <w:rsid w:val="00E76CCE"/>
    <w:rsid w:val="00E80643"/>
    <w:rsid w:val="00EA03FD"/>
    <w:rsid w:val="00EB3A21"/>
    <w:rsid w:val="00EB54DE"/>
    <w:rsid w:val="00EC23C2"/>
    <w:rsid w:val="00F05C2E"/>
    <w:rsid w:val="00F255CE"/>
    <w:rsid w:val="00F347CD"/>
    <w:rsid w:val="00F638F5"/>
    <w:rsid w:val="00F63C0E"/>
    <w:rsid w:val="00F844E9"/>
    <w:rsid w:val="00FB0C47"/>
    <w:rsid w:val="00FB1CEF"/>
    <w:rsid w:val="00FB3BE3"/>
    <w:rsid w:val="00FB440A"/>
    <w:rsid w:val="00FB4FD7"/>
    <w:rsid w:val="00FC22A5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E981597"/>
  <w15:docId w15:val="{D56BF874-BEF9-487F-BEE1-4751B8CB1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7C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47CD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47CD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7CD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47CD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rPr>
      <w:hidden/>
    </w:tr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F347CD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F347C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F347CD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F347CD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347CD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F347CD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F347CD"/>
    <w:rPr>
      <w:b/>
      <w:bCs/>
    </w:rPr>
  </w:style>
  <w:style w:type="character" w:styleId="Emphasis">
    <w:name w:val="Emphasis"/>
    <w:uiPriority w:val="20"/>
    <w:qFormat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347C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qFormat/>
    <w:rsid w:val="00F347CD"/>
    <w:rPr>
      <w:i/>
      <w:iCs/>
    </w:rPr>
  </w:style>
  <w:style w:type="character" w:styleId="IntenseEmphasis">
    <w:name w:val="Intense Emphasis"/>
    <w:uiPriority w:val="21"/>
    <w:qFormat/>
    <w:rsid w:val="00F347CD"/>
    <w:rPr>
      <w:b/>
      <w:bCs/>
    </w:rPr>
  </w:style>
  <w:style w:type="character" w:styleId="SubtleReference">
    <w:name w:val="Subtle Reference"/>
    <w:uiPriority w:val="31"/>
    <w:qFormat/>
    <w:rsid w:val="00F347CD"/>
    <w:rPr>
      <w:smallCaps/>
    </w:rPr>
  </w:style>
  <w:style w:type="character" w:styleId="IntenseReference">
    <w:name w:val="Intense Reference"/>
    <w:uiPriority w:val="32"/>
    <w:qFormat/>
    <w:rsid w:val="00F347CD"/>
    <w:rPr>
      <w:smallCaps/>
      <w:spacing w:val="5"/>
      <w:u w:val="single"/>
    </w:rPr>
  </w:style>
  <w:style w:type="character" w:styleId="BookTitle">
    <w:name w:val="Book Title"/>
    <w:uiPriority w:val="33"/>
    <w:qFormat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styleId="NormalWeb">
    <w:name w:val="Normal (Web)"/>
    <w:basedOn w:val="Normal"/>
    <w:uiPriority w:val="99"/>
    <w:unhideWhenUsed/>
    <w:rsid w:val="008F0FB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theme" Target="theme/theme1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7" Type="http://schemas.openxmlformats.org/officeDocument/2006/relationships/styles" Target="styles.xml"/><Relationship Id="rId12" Type="http://schemas.openxmlformats.org/officeDocument/2006/relationships/hyperlink" Target="https://one.purdue.edu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acts xmlns="46ed4b1b-1fa4-4f53-b39f-410087e53c84">
      <UserInfo>
        <DisplayName/>
        <AccountId xsi:nil="true"/>
        <AccountType/>
      </UserInfo>
    </Contacts>
    <Description0 xmlns="46ed4b1b-1fa4-4f53-b39f-410087e53c84" xsi:nil="true"/>
    <Responsible_x0020_Org_x0020_Unit xmlns="46ed4b1b-1fa4-4f53-b39f-410087e53c84"/>
    <Category xmlns="46ed4b1b-1fa4-4f53-b39f-410087e53c84"/>
    <Owner_x003a_ xmlns="46ed4b1b-1fa4-4f53-b39f-410087e53c84">
      <UserInfo>
        <DisplayName>i:0#.w|boilerad\cline</DisplayName>
        <AccountId>5253</AccountId>
        <AccountType/>
      </UserInfo>
    </Owner_x003a_>
    <Course_x0020__x0023_ xmlns="46ed4b1b-1fa4-4f53-b39f-410087e53c84"/>
    <Training_x0020_Category xmlns="46ed4b1b-1fa4-4f53-b39f-410087e53c84">
      <Value>29</Value>
    </Training_x0020_Category>
    <Needs_x0020_Updated xmlns="46ed4b1b-1fa4-4f53-b39f-410087e53c84">false</Needs_x0020_Updated>
    <Workstream xmlns="46ed4b1b-1fa4-4f53-b39f-410087e53c84" xsi:nil="true"/>
    <Issue_x002f_Comments xmlns="46ed4b1b-1fa4-4f53-b39f-410087e53c84" xsi:nil="true"/>
    <Project xmlns="46ed4b1b-1fa4-4f53-b39f-410087e53c84">
      <Value>HCM</Value>
    </Project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64DD69C5AF94F8FC663F47ECE78CF" ma:contentTypeVersion="30" ma:contentTypeDescription="Create a new document." ma:contentTypeScope="" ma:versionID="e0673aa6b6a73fa749e11548274aabea">
  <xsd:schema xmlns:xsd="http://www.w3.org/2001/XMLSchema" xmlns:xs="http://www.w3.org/2001/XMLSchema" xmlns:p="http://schemas.microsoft.com/office/2006/metadata/properties" xmlns:ns2="46ed4b1b-1fa4-4f53-b39f-410087e53c84" targetNamespace="http://schemas.microsoft.com/office/2006/metadata/properties" ma:root="true" ma:fieldsID="c9daf563680718f06aa21899dec8bc5a" ns2:_="">
    <xsd:import namespace="46ed4b1b-1fa4-4f53-b39f-410087e53c84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Responsible_x0020_Org_x0020_Unit" minOccurs="0"/>
                <xsd:element ref="ns2:Category" minOccurs="0"/>
                <xsd:element ref="ns2:Course_x0020__x0023_" minOccurs="0"/>
                <xsd:element ref="ns2:Training_x0020_Category" minOccurs="0"/>
                <xsd:element ref="ns2:Contacts" minOccurs="0"/>
                <xsd:element ref="ns2:Owner_x003a_" minOccurs="0"/>
                <xsd:element ref="ns2:Project" minOccurs="0"/>
                <xsd:element ref="ns2:Workstream" minOccurs="0"/>
                <xsd:element ref="ns2:Needs_x0020_Updated" minOccurs="0"/>
                <xsd:element ref="ns2:Issue_x002f_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d4b1b-1fa4-4f53-b39f-410087e53c84" elementFormDefault="qualified">
    <xsd:import namespace="http://schemas.microsoft.com/office/2006/documentManagement/types"/>
    <xsd:import namespace="http://schemas.microsoft.com/office/infopath/2007/PartnerControls"/>
    <xsd:element name="Description0" ma:index="2" nillable="true" ma:displayName="Description" ma:internalName="Description0">
      <xsd:simpleType>
        <xsd:restriction base="dms:Text">
          <xsd:maxLength value="255"/>
        </xsd:restriction>
      </xsd:simpleType>
    </xsd:element>
    <xsd:element name="Responsible_x0020_Org_x0020_Unit" ma:index="3" nillable="true" ma:displayName="Responsible Org Unit" ma:list="{8d7c7302-4d3c-4c41-9daf-f3cc8e9ce6c2}" ma:internalName="Responsible_x0020_Org_x0020_Unit" ma:showField="Title" ma:web="11d0b1e5-8565-4ed6-8cc8-51107b1b8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ategory" ma:index="4" nillable="true" ma:displayName="Category" ma:list="{191e1d60-c95f-463c-a58f-a39b2fe5a38c}" ma:internalName="Category" ma:readOnly="false" ma:showField="Title" ma:web="11d0b1e5-8565-4ed6-8cc8-51107b1b8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20__x0023_" ma:index="5" nillable="true" ma:displayName="Course #" ma:list="{5aea6892-069d-460e-8f3c-1200e931f629}" ma:internalName="Course_x0020__x0023_" ma:showField="Title" ma:web="11d0b1e5-8565-4ed6-8cc8-51107b1b8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raining_x0020_Category" ma:index="6" nillable="true" ma:displayName="Training Category" ma:list="{b70be2f7-212a-4129-923d-cf34e075edcb}" ma:internalName="Training_x0020_Category" ma:showField="Title" ma:web="11d0b1e5-8565-4ed6-8cc8-51107b1b8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ntacts" ma:index="7" nillable="true" ma:displayName="Contact(s)" ma:list="UserInfo" ma:SharePointGroup="0" ma:internalName="Contact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wner_x003a_" ma:index="8" nillable="true" ma:displayName="Owner(s)" ma:list="UserInfo" ma:SharePointGroup="0" ma:internalName="Owner_x003a_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roject" ma:index="15" nillable="true" ma:displayName="Project" ma:internalName="Project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CM"/>
                    <xsd:enumeration value="EAM"/>
                    <xsd:enumeration value="Finance"/>
                    <xsd:enumeration value="Other"/>
                  </xsd:restriction>
                </xsd:simpleType>
              </xsd:element>
            </xsd:sequence>
          </xsd:extension>
        </xsd:complexContent>
      </xsd:complexType>
    </xsd:element>
    <xsd:element name="Workstream" ma:index="16" nillable="true" ma:displayName="Workstream" ma:format="Dropdown" ma:internalName="Workstream">
      <xsd:simpleType>
        <xsd:restriction base="dms:Choice">
          <xsd:enumeration value="Benefits"/>
          <xsd:enumeration value="Compensation"/>
          <xsd:enumeration value="Learning"/>
          <xsd:enumeration value="Offboarding"/>
          <xsd:enumeration value="Onboarding"/>
          <xsd:enumeration value="Organizational Management"/>
          <xsd:enumeration value="Payroll &amp; Tax"/>
          <xsd:enumeration value="Performance/Goal Management"/>
          <xsd:enumeration value="Position Management"/>
          <xsd:enumeration value="Recruiting"/>
          <xsd:enumeration value="Security Roles &amp; Access"/>
          <xsd:enumeration value="Summer Pay"/>
          <xsd:enumeration value="Time &amp; Time Off/Leaves"/>
        </xsd:restriction>
      </xsd:simpleType>
    </xsd:element>
    <xsd:element name="Needs_x0020_Updated" ma:index="17" nillable="true" ma:displayName="Needs Updated" ma:default="0" ma:internalName="Needs_x0020_Updated">
      <xsd:simpleType>
        <xsd:restriction base="dms:Boolean"/>
      </xsd:simpleType>
    </xsd:element>
    <xsd:element name="Issue_x002f_Comments" ma:index="18" nillable="true" ma:displayName="Issue/Comments" ma:internalName="Issue_x002f_Comments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46ed4b1b-1fa4-4f53-b39f-410087e53c8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45161D-1ABA-4628-948C-3C63F7D4C4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EA5D1DCD-FB25-449C-8341-B4B3596C37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d4b1b-1fa4-4f53-b39f-410087e53c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Sign: Sending a Template</vt:lpstr>
    </vt:vector>
  </TitlesOfParts>
  <Company>Purdue University</Company>
  <LinksUpToDate>false</LinksUpToDate>
  <CharactersWithSpaces>1759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Sign: Sending a Template</dc:title>
  <dc:creator>Farrell, Lindsey E</dc:creator>
  <cp:lastModifiedBy>Bryant, Cindy M</cp:lastModifiedBy>
  <cp:revision>2</cp:revision>
  <cp:lastPrinted>2013-02-01T19:51:00Z</cp:lastPrinted>
  <dcterms:created xsi:type="dcterms:W3CDTF">2023-07-26T20:48:00Z</dcterms:created>
  <dcterms:modified xsi:type="dcterms:W3CDTF">2023-07-26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F0464DD69C5AF94F8FC663F47ECE78CF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3-07-26T20:48:06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d795c14d-edc8-46e6-a689-f96f2d516338</vt:lpwstr>
  </property>
  <property fmtid="{D5CDD505-2E9C-101B-9397-08002B2CF9AE}" pid="12" name="MSIP_Label_4044bd30-2ed7-4c9d-9d12-46200872a97b_ContentBits">
    <vt:lpwstr>0</vt:lpwstr>
  </property>
</Properties>
</file>